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e9d10e4f-f00b-45b9-940d-dc31ca7d59a7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7-21T16:12:40Z</dcterms:created>
  <dcterms:modified xsi:type="dcterms:W3CDTF">2023-07-21T16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